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eccc997ab6b3c1f792a22a5fb46dc616ae2c70"/>
      <w:r>
        <w:rPr>
          <w:b/>
        </w:rPr>
        <w:t xml:space="preserve">ПРОТОКОЛ ПРО РЕЗУЛЬТАТИ ЗЕМЕЛЬНИХ ТОРГІВ № LAE001-UA-20240408-7515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АСВП № 532581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АЛИЦЬКИЙ ВІДДІЛ ДЕРЖАВНОЇ ВИКОНАВЧОЇ СЛУЖБИ В ІВАНО-ФРАНКІВСЬКОМУ РАЙОНІ ІВАНО-ФРАНКІВСЬКОЇ ОБЛАСТІ ЗАХІДНОГО МІЖРЕГІОНАЛЬНОГО УПРАВЛІННЯ МІНІСТЕРСТВА ЮСТИЦІЇ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арештованої земельної ділянки із цільовим призначенням 01.03 для ведення особистого селянського господарства загальною площею 1,032га, кадастровий номер 6124881400:02:001:0109 яка розташована с. Гнильче, Підгаєцький район, Тернопільської області. УЦІНКА 15%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із цільовим призначенням 01.03 для ведення особистого селянського господарства загальною площею 1,032г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7 002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5 100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учковська Вікторія Олегівна, ІПН/РНОКПП: 35268148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7.05.2024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ГАЛИЦЬКИЙ ВІДДІЛ ДЕРЖАВНОЇ ВИКОНАВЧОЇ СЛУЖБИ В ІВАНО-ФРАНКІВСЬКОМУ РАЙОНІ ІВАНО-ФРАНКІВСЬКОЇ ОБЛАСТІ ЗАХІДНОГО МІЖРЕГІОНАЛЬНОГО УПРАВЛІННЯ МІНІСТЕРСТВА ЮСТИЦІЇ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6T19:21:05Z</dcterms:created>
  <dcterms:modified xsi:type="dcterms:W3CDTF">2024-06-16T19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